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3FD2BA1B"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331351">
              <w:rPr>
                <w:rFonts w:ascii="Times New Roman" w:eastAsia="仿宋" w:hAnsi="Times New Roman" w:hint="eastAsia"/>
                <w:sz w:val="24"/>
                <w:szCs w:val="24"/>
              </w:rPr>
              <w:t>4</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795C68AE"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EB2D00">
              <w:rPr>
                <w:rFonts w:ascii="Times New Roman" w:eastAsia="仿宋" w:hAnsi="Times New Roman" w:hint="eastAsia"/>
                <w:sz w:val="24"/>
                <w:szCs w:val="24"/>
              </w:rPr>
              <w:t>3</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38BE5" w14:textId="77777777" w:rsidR="006F0495" w:rsidRDefault="006F0495" w:rsidP="000F2CC4">
      <w:r>
        <w:separator/>
      </w:r>
    </w:p>
  </w:endnote>
  <w:endnote w:type="continuationSeparator" w:id="0">
    <w:p w14:paraId="575D6D8B" w14:textId="77777777" w:rsidR="006F0495" w:rsidRDefault="006F049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A96D6" w14:textId="77777777" w:rsidR="006F0495" w:rsidRDefault="006F0495" w:rsidP="000F2CC4">
      <w:r>
        <w:separator/>
      </w:r>
    </w:p>
  </w:footnote>
  <w:footnote w:type="continuationSeparator" w:id="0">
    <w:p w14:paraId="0B067CA3" w14:textId="77777777" w:rsidR="006F0495" w:rsidRDefault="006F049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tBQCpDSg1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351"/>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2FFF"/>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0495"/>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3A05"/>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5F73"/>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DF0"/>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2D00"/>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1</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7</cp:revision>
  <cp:lastPrinted>2024-11-24T04:50:00Z</cp:lastPrinted>
  <dcterms:created xsi:type="dcterms:W3CDTF">2023-03-15T15:20:00Z</dcterms:created>
  <dcterms:modified xsi:type="dcterms:W3CDTF">2025-10-2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